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16E" w:rsidRPr="001B6AEB" w:rsidRDefault="00997D8B" w:rsidP="0010516E">
      <w:pPr>
        <w:pStyle w:val="Cm"/>
        <w:numPr>
          <w:ilvl w:val="0"/>
          <w:numId w:val="4"/>
        </w:numPr>
        <w:jc w:val="left"/>
        <w:rPr>
          <w:lang w:val="hu-HU"/>
        </w:rPr>
      </w:pPr>
      <w:sdt>
        <w:sdtPr>
          <w:rPr>
            <w:color w:val="000000" w:themeColor="text1"/>
            <w:lang w:val="hu-HU"/>
          </w:rPr>
          <w:alias w:val="Írja be a címet:"/>
          <w:tag w:val="Írja be a címet:"/>
          <w:id w:val="1003319540"/>
          <w:placeholder>
            <w:docPart w:val="629B123AA30D4FDDA1B76DFF4C6F679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 w:multiLine="1"/>
        </w:sdtPr>
        <w:sdtEndPr/>
        <w:sdtContent>
          <w:r w:rsidR="0010516E">
            <w:rPr>
              <w:color w:val="000000" w:themeColor="text1"/>
              <w:lang w:val="hu-HU"/>
            </w:rPr>
            <w:t xml:space="preserve">számú </w:t>
          </w:r>
          <w:r w:rsidR="0010516E" w:rsidRPr="0010516E">
            <w:rPr>
              <w:color w:val="000000" w:themeColor="text1"/>
              <w:lang w:val="hu-HU"/>
            </w:rPr>
            <w:t>adatlap MSc felvételihez</w:t>
          </w:r>
          <w:r w:rsidR="00E60699">
            <w:rPr>
              <w:color w:val="000000" w:themeColor="text1"/>
              <w:lang w:val="hu-HU"/>
            </w:rPr>
            <w:t xml:space="preserve"> (BME TTK)</w:t>
          </w:r>
        </w:sdtContent>
      </w:sdt>
    </w:p>
    <w:p w:rsidR="005522DE" w:rsidRPr="007227B7" w:rsidRDefault="000E754C" w:rsidP="0010516E">
      <w:pPr>
        <w:rPr>
          <w:rFonts w:asciiTheme="minorHAnsi" w:hAnsiTheme="minorHAnsi" w:cstheme="minorHAnsi"/>
          <w:sz w:val="22"/>
          <w:szCs w:val="22"/>
        </w:rPr>
      </w:pPr>
      <w:r>
        <w:t>Kérjük, a</w:t>
      </w:r>
      <w:r w:rsidR="0010516E">
        <w:t>nnyi példányban töltse ki, ahány mesterszakunkra jelentkezett</w:t>
      </w:r>
    </w:p>
    <w:p w:rsidR="0010516E" w:rsidRPr="002A765F" w:rsidRDefault="00997D8B" w:rsidP="0010516E">
      <w:pPr>
        <w:pStyle w:val="Cmsor1"/>
        <w:rPr>
          <w:lang w:val="hu-HU"/>
        </w:rPr>
      </w:pPr>
      <w:sdt>
        <w:sdtPr>
          <w:rPr>
            <w:lang w:val="hu-HU"/>
          </w:rPr>
          <w:alias w:val="Személyes adatok:"/>
          <w:tag w:val="Személyes adatok:"/>
          <w:id w:val="-920178205"/>
          <w:placeholder>
            <w:docPart w:val="AB347A9E49574006BA04FC777237FBBE"/>
          </w:placeholder>
          <w:temporary/>
          <w:showingPlcHdr/>
          <w15:appearance w15:val="hidden"/>
        </w:sdtPr>
        <w:sdtEndPr/>
        <w:sdtContent>
          <w:r w:rsidR="0010516E" w:rsidRPr="002A765F">
            <w:rPr>
              <w:color w:val="000000" w:themeColor="text1"/>
              <w:lang w:val="hu-HU" w:bidi="hu"/>
            </w:rPr>
            <w:t>Személyes adatok</w:t>
          </w:r>
        </w:sdtContent>
      </w:sdt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Személyes adatok táblázata"/>
      </w:tblPr>
      <w:tblGrid>
        <w:gridCol w:w="4436"/>
        <w:gridCol w:w="6480"/>
      </w:tblGrid>
      <w:tr w:rsidR="0010516E" w:rsidRPr="002A765F" w:rsidTr="00C53C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entury Gothic" w:hAnsi="Century Gothic"/>
              <w:sz w:val="20"/>
              <w:szCs w:val="20"/>
            </w:rPr>
            <w:alias w:val="Teljes név:"/>
            <w:tag w:val="Teljes név:"/>
            <w:id w:val="1405110044"/>
            <w:placeholder>
              <w:docPart w:val="95E598F679D74F04AE6748E91EC2EBF9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668" w:type="dxa"/>
              </w:tcPr>
              <w:p w:rsidR="0010516E" w:rsidRPr="002A765F" w:rsidRDefault="0010516E" w:rsidP="00C53C41">
                <w:pPr>
                  <w:rPr>
                    <w:rFonts w:ascii="Century Gothic" w:hAnsi="Century Gothic"/>
                    <w:sz w:val="20"/>
                    <w:szCs w:val="20"/>
                    <w:lang w:val="hu-HU"/>
                  </w:rPr>
                </w:pPr>
                <w:r w:rsidRPr="002A765F">
                  <w:rPr>
                    <w:rFonts w:ascii="Century Gothic" w:hAnsi="Century Gothic"/>
                    <w:sz w:val="20"/>
                    <w:szCs w:val="20"/>
                    <w:lang w:val="hu-HU" w:bidi="hu"/>
                  </w:rPr>
                  <w:t>Teljes név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alias w:val="Adja meg a teljes nevet:"/>
            <w:tag w:val="Adja meg a teljes nevet:"/>
            <w:id w:val="-1976357962"/>
            <w:placeholder>
              <w:docPart w:val="5632E9DD6CC34886BAD2043F5DD73082"/>
            </w:placeholder>
            <w:temporary/>
            <w:showingPlcHdr/>
            <w15:appearance w15:val="hidden"/>
          </w:sdtPr>
          <w:sdtEndPr/>
          <w:sdtContent>
            <w:tc>
              <w:tcPr>
                <w:tcW w:w="5359" w:type="dxa"/>
              </w:tcPr>
              <w:p w:rsidR="0010516E" w:rsidRPr="002A765F" w:rsidRDefault="0010516E" w:rsidP="00C53C4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entury Gothic" w:hAnsi="Century Gothic"/>
                    <w:sz w:val="20"/>
                    <w:szCs w:val="20"/>
                    <w:lang w:val="hu-HU"/>
                  </w:rPr>
                </w:pPr>
                <w:r w:rsidRPr="002A765F">
                  <w:rPr>
                    <w:rFonts w:ascii="Century Gothic" w:hAnsi="Century Gothic"/>
                    <w:sz w:val="20"/>
                    <w:szCs w:val="20"/>
                    <w:lang w:val="hu-HU" w:bidi="hu"/>
                  </w:rPr>
                  <w:t>Adja meg a teljes nevet</w:t>
                </w:r>
              </w:p>
            </w:tc>
          </w:sdtContent>
        </w:sdt>
      </w:tr>
      <w:tr w:rsidR="0010516E" w:rsidRPr="002A765F" w:rsidTr="00C53C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8" w:type="dxa"/>
          </w:tcPr>
          <w:p w:rsidR="0010516E" w:rsidRPr="002A765F" w:rsidRDefault="00997D8B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alias w:val="Mobilszám:"/>
                <w:tag w:val="Mobilszám:"/>
                <w:id w:val="-1021013311"/>
                <w:placeholder>
                  <w:docPart w:val="E726F3BA5217409B8B531575F39FBFD0"/>
                </w:placeholder>
                <w:temporary/>
                <w:showingPlcHdr/>
                <w15:appearance w15:val="hidden"/>
              </w:sdtPr>
              <w:sdtEndPr/>
              <w:sdtContent>
                <w:r w:rsidR="0010516E" w:rsidRPr="002A765F">
                  <w:rPr>
                    <w:rFonts w:ascii="Century Gothic" w:hAnsi="Century Gothic"/>
                    <w:sz w:val="20"/>
                    <w:szCs w:val="20"/>
                    <w:lang w:val="hu-HU" w:bidi="hu"/>
                  </w:rPr>
                  <w:t>Mobilszám</w:t>
                </w:r>
              </w:sdtContent>
            </w:sdt>
          </w:p>
        </w:tc>
        <w:sdt>
          <w:sdtPr>
            <w:rPr>
              <w:rFonts w:ascii="Century Gothic" w:hAnsi="Century Gothic"/>
              <w:sz w:val="20"/>
              <w:szCs w:val="20"/>
            </w:rPr>
            <w:alias w:val="Adja meg a mobilszámát:"/>
            <w:tag w:val="Adja meg a mobilszámát:"/>
            <w:id w:val="565923198"/>
            <w:placeholder>
              <w:docPart w:val="0F840DBCC4784B13932373B3C123FF04"/>
            </w:placeholder>
            <w:temporary/>
            <w:showingPlcHdr/>
            <w15:appearance w15:val="hidden"/>
          </w:sdtPr>
          <w:sdtEndPr/>
          <w:sdtContent>
            <w:tc>
              <w:tcPr>
                <w:tcW w:w="5359" w:type="dxa"/>
              </w:tcPr>
              <w:p w:rsidR="0010516E" w:rsidRPr="002A765F" w:rsidRDefault="0010516E" w:rsidP="00C53C4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entury Gothic" w:hAnsi="Century Gothic"/>
                    <w:sz w:val="20"/>
                    <w:szCs w:val="20"/>
                    <w:lang w:val="hu-HU"/>
                  </w:rPr>
                </w:pPr>
                <w:r w:rsidRPr="002A765F">
                  <w:rPr>
                    <w:rFonts w:ascii="Century Gothic" w:hAnsi="Century Gothic"/>
                    <w:sz w:val="20"/>
                    <w:szCs w:val="20"/>
                    <w:lang w:val="hu-HU" w:bidi="hu"/>
                  </w:rPr>
                  <w:t>Adja meg a mobilszámát</w:t>
                </w:r>
              </w:p>
            </w:tc>
          </w:sdtContent>
        </w:sdt>
      </w:tr>
      <w:tr w:rsidR="0010516E" w:rsidRPr="002A765F" w:rsidTr="00C53C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8" w:type="dxa"/>
          </w:tcPr>
          <w:p w:rsidR="0010516E" w:rsidRPr="002A765F" w:rsidRDefault="0010516E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Email cím</w:t>
            </w:r>
          </w:p>
        </w:tc>
        <w:tc>
          <w:tcPr>
            <w:tcW w:w="5359" w:type="dxa"/>
          </w:tcPr>
          <w:p w:rsidR="0010516E" w:rsidRPr="002A765F" w:rsidRDefault="0010516E" w:rsidP="00105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dja meg az email címét</w:t>
            </w:r>
          </w:p>
        </w:tc>
      </w:tr>
    </w:tbl>
    <w:p w:rsidR="0010516E" w:rsidRPr="002A765F" w:rsidRDefault="0010516E" w:rsidP="0010516E">
      <w:pPr>
        <w:pStyle w:val="Cmsor1"/>
        <w:rPr>
          <w:color w:val="000000" w:themeColor="text1"/>
          <w:lang w:val="hu-HU"/>
        </w:rPr>
      </w:pPr>
      <w:r w:rsidRPr="002A765F">
        <w:rPr>
          <w:color w:val="000000" w:themeColor="text1"/>
          <w:lang w:val="hu-HU"/>
        </w:rPr>
        <w:t>Jelentkezéssel kapcsolatos adatok</w:t>
      </w:r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Személyes adatok táblázata"/>
      </w:tblPr>
      <w:tblGrid>
        <w:gridCol w:w="4436"/>
        <w:gridCol w:w="6480"/>
      </w:tblGrid>
      <w:tr w:rsidR="0010516E" w:rsidRPr="002A765F" w:rsidTr="001051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6" w:type="dxa"/>
          </w:tcPr>
          <w:p w:rsidR="0010516E" w:rsidRPr="002A765F" w:rsidRDefault="0010516E" w:rsidP="0010516E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Mesterképzési szak neve</w:t>
            </w:r>
          </w:p>
        </w:tc>
        <w:tc>
          <w:tcPr>
            <w:tcW w:w="6480" w:type="dxa"/>
          </w:tcPr>
          <w:p w:rsidR="0010516E" w:rsidRPr="002A765F" w:rsidRDefault="00E60699" w:rsidP="00E606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dja meg melyik BME TTK mesterszakra jelentkezett</w:t>
            </w:r>
          </w:p>
        </w:tc>
      </w:tr>
      <w:tr w:rsidR="0010516E" w:rsidRPr="002A765F" w:rsidTr="001051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6" w:type="dxa"/>
          </w:tcPr>
          <w:p w:rsidR="0010516E" w:rsidRPr="002A765F" w:rsidRDefault="0010516E" w:rsidP="0010516E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Hányadik helyen jelölte meg a szakot?</w:t>
            </w:r>
          </w:p>
        </w:tc>
        <w:tc>
          <w:tcPr>
            <w:tcW w:w="6480" w:type="dxa"/>
          </w:tcPr>
          <w:p w:rsidR="0010516E" w:rsidRPr="002A765F" w:rsidRDefault="00E60699" w:rsidP="00E60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Írja be a sorszámot</w:t>
            </w:r>
          </w:p>
        </w:tc>
      </w:tr>
    </w:tbl>
    <w:p w:rsidR="00E60699" w:rsidRPr="002A765F" w:rsidRDefault="00E60699" w:rsidP="00E60699">
      <w:pPr>
        <w:pStyle w:val="Cmsor1"/>
        <w:rPr>
          <w:lang w:val="hu-HU"/>
        </w:rPr>
      </w:pPr>
      <w:r w:rsidRPr="002A765F">
        <w:rPr>
          <w:color w:val="000000" w:themeColor="text1"/>
          <w:lang w:val="hu-HU"/>
        </w:rPr>
        <w:t>Végzettséggel kapcsolatos adatok</w:t>
      </w:r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Üzleti adatok táblázata"/>
      </w:tblPr>
      <w:tblGrid>
        <w:gridCol w:w="4435"/>
        <w:gridCol w:w="6481"/>
      </w:tblGrid>
      <w:tr w:rsidR="00E60699" w:rsidRPr="002A765F" w:rsidTr="00082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</w:tcPr>
          <w:p w:rsidR="00E60699" w:rsidRPr="002A765F" w:rsidRDefault="00E60699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nnak az intézménynek a neve, ahol alapképzettséget szerez (szerzett)</w:t>
            </w:r>
          </w:p>
        </w:tc>
        <w:tc>
          <w:tcPr>
            <w:tcW w:w="6481" w:type="dxa"/>
          </w:tcPr>
          <w:p w:rsidR="00E60699" w:rsidRPr="002A765F" w:rsidRDefault="00E60699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dja meg az intézmény nevét</w:t>
            </w:r>
          </w:p>
        </w:tc>
      </w:tr>
      <w:tr w:rsidR="00E60699" w:rsidRPr="002A765F" w:rsidTr="00082D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</w:tcPr>
          <w:p w:rsidR="00E60699" w:rsidRPr="002A765F" w:rsidRDefault="00E60699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Végzettsége (annak a szaknak a neve, amelyen alapdiplomáját szerezte/szerzi)</w:t>
            </w:r>
          </w:p>
        </w:tc>
        <w:tc>
          <w:tcPr>
            <w:tcW w:w="6481" w:type="dxa"/>
          </w:tcPr>
          <w:p w:rsidR="00E60699" w:rsidRPr="002A765F" w:rsidRDefault="00E60699" w:rsidP="00C53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dja meg a végzettség nevét</w:t>
            </w:r>
          </w:p>
        </w:tc>
      </w:tr>
      <w:tr w:rsidR="00E60699" w:rsidRPr="002A765F" w:rsidTr="00082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</w:tcPr>
          <w:p w:rsidR="00E60699" w:rsidRPr="002A765F" w:rsidRDefault="00E60699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proofErr w:type="spellStart"/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BSc</w:t>
            </w:r>
            <w:proofErr w:type="spellEnd"/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 xml:space="preserve"> (vagy egyéb) oklevelének megszerzési éve (várható ideje)</w:t>
            </w:r>
          </w:p>
        </w:tc>
        <w:tc>
          <w:tcPr>
            <w:tcW w:w="6481" w:type="dxa"/>
          </w:tcPr>
          <w:p w:rsidR="00E60699" w:rsidRPr="002A765F" w:rsidRDefault="00E60699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dja meg az évet</w:t>
            </w:r>
          </w:p>
        </w:tc>
      </w:tr>
    </w:tbl>
    <w:p w:rsidR="00082D3C" w:rsidRPr="002A765F" w:rsidRDefault="00082D3C" w:rsidP="00082D3C">
      <w:pPr>
        <w:pStyle w:val="Cmsor1"/>
        <w:rPr>
          <w:color w:val="000000" w:themeColor="text1"/>
          <w:lang w:val="hu-HU"/>
        </w:rPr>
      </w:pPr>
      <w:bookmarkStart w:id="0" w:name="_GoBack"/>
      <w:bookmarkEnd w:id="0"/>
      <w:r w:rsidRPr="002A765F">
        <w:rPr>
          <w:color w:val="000000" w:themeColor="text1"/>
          <w:lang w:val="hu-HU"/>
        </w:rPr>
        <w:t xml:space="preserve">Adatok a felvételi pontok számításához. </w:t>
      </w:r>
    </w:p>
    <w:p w:rsidR="00082D3C" w:rsidRPr="002A765F" w:rsidRDefault="00082D3C" w:rsidP="00082D3C">
      <w:pPr>
        <w:pStyle w:val="Cmsor1"/>
        <w:rPr>
          <w:b w:val="0"/>
          <w:color w:val="C00000"/>
          <w:lang w:val="hu-HU"/>
        </w:rPr>
      </w:pPr>
      <w:r w:rsidRPr="002A765F">
        <w:rPr>
          <w:b w:val="0"/>
          <w:color w:val="000000" w:themeColor="text1"/>
          <w:szCs w:val="22"/>
        </w:rPr>
        <w:t>Igazolás a görgetett súlyozott tanulmányi átlagról.</w:t>
      </w:r>
      <w:r w:rsidRPr="002A765F">
        <w:rPr>
          <w:b w:val="0"/>
          <w:color w:val="000000" w:themeColor="text1"/>
          <w:lang w:val="hu-HU"/>
        </w:rPr>
        <w:t xml:space="preserve"> </w:t>
      </w:r>
      <w:r w:rsidRPr="002A765F">
        <w:rPr>
          <w:b w:val="0"/>
          <w:color w:val="C00000"/>
          <w:sz w:val="20"/>
          <w:szCs w:val="20"/>
          <w:lang w:val="hu-HU"/>
        </w:rPr>
        <w:t>(BME-s hallgatóknak nem kell kitölteni)</w:t>
      </w:r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Üzleti adatok táblázata"/>
      </w:tblPr>
      <w:tblGrid>
        <w:gridCol w:w="4435"/>
        <w:gridCol w:w="6481"/>
      </w:tblGrid>
      <w:tr w:rsidR="00082D3C" w:rsidRPr="002A765F" w:rsidTr="00C53C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="00082D3C" w:rsidRPr="002A765F" w:rsidRDefault="00082D3C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</w:rPr>
              <w:t>Igazolást csatolok</w:t>
            </w:r>
          </w:p>
        </w:tc>
        <w:tc>
          <w:tcPr>
            <w:tcW w:w="5386" w:type="dxa"/>
          </w:tcPr>
          <w:p w:rsidR="00082D3C" w:rsidRPr="002A765F" w:rsidRDefault="00082D3C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</w:p>
        </w:tc>
      </w:tr>
      <w:tr w:rsidR="00082D3C" w:rsidRPr="002A765F" w:rsidTr="00C53C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</w:tcPr>
          <w:p w:rsidR="00082D3C" w:rsidRPr="002A765F" w:rsidRDefault="00082D3C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Igazolást küldök be június 20-ig *</w:t>
            </w:r>
          </w:p>
        </w:tc>
        <w:tc>
          <w:tcPr>
            <w:tcW w:w="5386" w:type="dxa"/>
          </w:tcPr>
          <w:p w:rsidR="00082D3C" w:rsidRPr="002A765F" w:rsidRDefault="00082D3C" w:rsidP="00C53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</w:p>
        </w:tc>
      </w:tr>
    </w:tbl>
    <w:p w:rsidR="005D474E" w:rsidRPr="002A765F" w:rsidRDefault="0033006F" w:rsidP="00082D3C">
      <w:pPr>
        <w:jc w:val="both"/>
        <w:rPr>
          <w:rFonts w:ascii="Century Gothic" w:hAnsi="Century Gothic" w:cstheme="minorHAnsi"/>
          <w:sz w:val="18"/>
          <w:szCs w:val="18"/>
        </w:rPr>
      </w:pPr>
      <w:r w:rsidRPr="002A765F">
        <w:rPr>
          <w:rFonts w:ascii="Century Gothic" w:hAnsi="Century Gothic" w:cstheme="minorHAnsi"/>
          <w:sz w:val="18"/>
          <w:szCs w:val="18"/>
        </w:rPr>
        <w:t xml:space="preserve">(*): </w:t>
      </w:r>
      <w:r w:rsidR="005D474E" w:rsidRPr="002A765F">
        <w:rPr>
          <w:rFonts w:ascii="Century Gothic" w:hAnsi="Century Gothic" w:cstheme="minorHAnsi"/>
          <w:sz w:val="18"/>
          <w:szCs w:val="18"/>
        </w:rPr>
        <w:t xml:space="preserve">azoknak, akik jelenleg BSc képzésük utolsó </w:t>
      </w:r>
      <w:proofErr w:type="gramStart"/>
      <w:r w:rsidR="005D474E" w:rsidRPr="002A765F">
        <w:rPr>
          <w:rFonts w:ascii="Century Gothic" w:hAnsi="Century Gothic" w:cstheme="minorHAnsi"/>
          <w:sz w:val="18"/>
          <w:szCs w:val="18"/>
        </w:rPr>
        <w:t>aktív</w:t>
      </w:r>
      <w:proofErr w:type="gramEnd"/>
      <w:r w:rsidR="005D474E" w:rsidRPr="002A765F">
        <w:rPr>
          <w:rFonts w:ascii="Century Gothic" w:hAnsi="Century Gothic" w:cstheme="minorHAnsi"/>
          <w:sz w:val="18"/>
          <w:szCs w:val="18"/>
        </w:rPr>
        <w:t xml:space="preserve"> félévét végzik </w:t>
      </w:r>
    </w:p>
    <w:p w:rsidR="005D474E" w:rsidRPr="002A765F" w:rsidRDefault="005D474E" w:rsidP="00D502BD">
      <w:pPr>
        <w:jc w:val="both"/>
        <w:rPr>
          <w:rFonts w:ascii="Century Gothic" w:hAnsi="Century Gothic" w:cstheme="minorHAnsi"/>
          <w:sz w:val="18"/>
          <w:szCs w:val="18"/>
        </w:rPr>
      </w:pPr>
    </w:p>
    <w:p w:rsidR="00910551" w:rsidRPr="002A765F" w:rsidRDefault="005522DE" w:rsidP="00910551">
      <w:pPr>
        <w:pStyle w:val="Cmsor1"/>
        <w:rPr>
          <w:lang w:val="hu-HU"/>
        </w:rPr>
      </w:pPr>
      <w:r w:rsidRPr="002A765F">
        <w:rPr>
          <w:rFonts w:cstheme="minorHAnsi"/>
          <w:color w:val="000000" w:themeColor="text1"/>
          <w:szCs w:val="22"/>
        </w:rPr>
        <w:t xml:space="preserve">Előzetes </w:t>
      </w:r>
      <w:proofErr w:type="gramStart"/>
      <w:r w:rsidR="0046168B" w:rsidRPr="002A765F">
        <w:rPr>
          <w:rFonts w:cstheme="minorHAnsi"/>
          <w:color w:val="000000" w:themeColor="text1"/>
          <w:szCs w:val="22"/>
        </w:rPr>
        <w:t>specializáció</w:t>
      </w:r>
      <w:r w:rsidR="00DE351A" w:rsidRPr="002A765F">
        <w:rPr>
          <w:rFonts w:cstheme="minorHAnsi"/>
          <w:color w:val="000000" w:themeColor="text1"/>
          <w:szCs w:val="22"/>
        </w:rPr>
        <w:t xml:space="preserve"> választás</w:t>
      </w:r>
      <w:proofErr w:type="gramEnd"/>
      <w:r w:rsidR="00DE351A" w:rsidRPr="002A765F">
        <w:rPr>
          <w:rFonts w:cstheme="minorHAnsi"/>
          <w:color w:val="000000" w:themeColor="text1"/>
          <w:szCs w:val="22"/>
        </w:rPr>
        <w:t>.</w:t>
      </w:r>
      <w:r w:rsidRPr="002A765F">
        <w:rPr>
          <w:rFonts w:cstheme="minorHAnsi"/>
          <w:color w:val="000000" w:themeColor="text1"/>
          <w:szCs w:val="22"/>
        </w:rPr>
        <w:t xml:space="preserve"> </w:t>
      </w:r>
      <w:r w:rsidR="00FE4432" w:rsidRPr="002A765F">
        <w:rPr>
          <w:rFonts w:cstheme="minorHAnsi"/>
          <w:color w:val="000000" w:themeColor="text1"/>
          <w:szCs w:val="22"/>
        </w:rPr>
        <w:t xml:space="preserve">A választható </w:t>
      </w:r>
      <w:r w:rsidR="0046168B" w:rsidRPr="002A765F">
        <w:rPr>
          <w:rFonts w:cstheme="minorHAnsi"/>
          <w:color w:val="000000" w:themeColor="text1"/>
          <w:szCs w:val="22"/>
        </w:rPr>
        <w:t>specializációk</w:t>
      </w:r>
      <w:r w:rsidR="00E722D2" w:rsidRPr="002A765F">
        <w:rPr>
          <w:rFonts w:cstheme="minorHAnsi"/>
          <w:color w:val="000000" w:themeColor="text1"/>
          <w:szCs w:val="22"/>
        </w:rPr>
        <w:t xml:space="preserve"> szakonként</w:t>
      </w:r>
      <w:r w:rsidR="00FE4432" w:rsidRPr="002A765F">
        <w:rPr>
          <w:rFonts w:cstheme="minorHAnsi"/>
          <w:color w:val="000000" w:themeColor="text1"/>
          <w:szCs w:val="22"/>
        </w:rPr>
        <w:t xml:space="preserve">: </w:t>
      </w:r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Üzleti adatok táblázata"/>
      </w:tblPr>
      <w:tblGrid>
        <w:gridCol w:w="4435"/>
        <w:gridCol w:w="6481"/>
      </w:tblGrid>
      <w:tr w:rsidR="00910551" w:rsidRPr="002A765F" w:rsidTr="000E7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center"/>
          </w:tcPr>
          <w:p w:rsidR="00910551" w:rsidRPr="002A765F" w:rsidRDefault="00910551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Fizikus MSc</w:t>
            </w:r>
          </w:p>
        </w:tc>
        <w:tc>
          <w:tcPr>
            <w:tcW w:w="5386" w:type="dxa"/>
            <w:vAlign w:val="center"/>
          </w:tcPr>
          <w:p w:rsidR="00910551" w:rsidRPr="002A765F" w:rsidRDefault="00910551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Kutatófizikus, Nanotechnológia- és anyagtudomány, Nukleáris technika, Optika és fotonika</w:t>
            </w:r>
          </w:p>
        </w:tc>
      </w:tr>
      <w:tr w:rsidR="00910551" w:rsidRPr="002A765F" w:rsidTr="000E7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center"/>
          </w:tcPr>
          <w:p w:rsidR="00910551" w:rsidRPr="002A765F" w:rsidRDefault="00DE351A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Orvosi fizika MSc</w:t>
            </w:r>
          </w:p>
        </w:tc>
        <w:tc>
          <w:tcPr>
            <w:tcW w:w="5386" w:type="dxa"/>
            <w:vAlign w:val="center"/>
          </w:tcPr>
          <w:p w:rsidR="00910551" w:rsidRPr="002A765F" w:rsidRDefault="00DE351A" w:rsidP="00C53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Nincs specializáció</w:t>
            </w:r>
          </w:p>
        </w:tc>
      </w:tr>
      <w:tr w:rsidR="00910551" w:rsidRPr="002A765F" w:rsidTr="000E7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center"/>
          </w:tcPr>
          <w:p w:rsidR="00910551" w:rsidRPr="002A765F" w:rsidRDefault="00DE351A" w:rsidP="00C53C41">
            <w:p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Alkalmazott matematikus MSc (angol nyelven)</w:t>
            </w:r>
          </w:p>
        </w:tc>
        <w:tc>
          <w:tcPr>
            <w:tcW w:w="5386" w:type="dxa"/>
            <w:vAlign w:val="center"/>
          </w:tcPr>
          <w:p w:rsidR="00910551" w:rsidRPr="002A765F" w:rsidRDefault="00DE351A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Pénzügy-matematika, Sztochasztika</w:t>
            </w:r>
          </w:p>
        </w:tc>
      </w:tr>
      <w:tr w:rsidR="00DE351A" w:rsidRPr="002A765F" w:rsidTr="000E7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center"/>
          </w:tcPr>
          <w:p w:rsidR="00DE351A" w:rsidRPr="002A765F" w:rsidRDefault="00DE351A" w:rsidP="00DE351A">
            <w:pPr>
              <w:rPr>
                <w:rFonts w:ascii="Century Gothic" w:hAnsi="Century Gothic"/>
                <w:sz w:val="20"/>
                <w:szCs w:val="20"/>
              </w:rPr>
            </w:pPr>
            <w:r w:rsidRPr="002A765F">
              <w:rPr>
                <w:rFonts w:ascii="Century Gothic" w:hAnsi="Century Gothic"/>
                <w:sz w:val="20"/>
                <w:szCs w:val="20"/>
              </w:rPr>
              <w:t>Alkalmazott matematikus MSc (magyar nyelven)</w:t>
            </w:r>
          </w:p>
        </w:tc>
        <w:tc>
          <w:tcPr>
            <w:tcW w:w="5386" w:type="dxa"/>
            <w:vAlign w:val="center"/>
          </w:tcPr>
          <w:p w:rsidR="00DE351A" w:rsidRPr="002A765F" w:rsidRDefault="00DE351A" w:rsidP="00C53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2A765F">
              <w:rPr>
                <w:rFonts w:ascii="Century Gothic" w:hAnsi="Century Gothic"/>
                <w:sz w:val="20"/>
                <w:szCs w:val="20"/>
              </w:rPr>
              <w:t>Operációkutatás</w:t>
            </w:r>
          </w:p>
        </w:tc>
      </w:tr>
      <w:tr w:rsidR="00DE351A" w:rsidRPr="002A765F" w:rsidTr="000E7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vAlign w:val="center"/>
          </w:tcPr>
          <w:p w:rsidR="00DE351A" w:rsidRPr="002A765F" w:rsidRDefault="00DE351A" w:rsidP="00DE351A">
            <w:pPr>
              <w:rPr>
                <w:rFonts w:ascii="Century Gothic" w:hAnsi="Century Gothic"/>
                <w:sz w:val="20"/>
                <w:szCs w:val="20"/>
              </w:rPr>
            </w:pPr>
            <w:r w:rsidRPr="002A765F">
              <w:rPr>
                <w:rFonts w:ascii="Century Gothic" w:hAnsi="Century Gothic"/>
                <w:sz w:val="20"/>
                <w:szCs w:val="20"/>
              </w:rPr>
              <w:t>Matematikus MSc</w:t>
            </w:r>
          </w:p>
        </w:tc>
        <w:tc>
          <w:tcPr>
            <w:tcW w:w="5386" w:type="dxa"/>
            <w:vAlign w:val="center"/>
          </w:tcPr>
          <w:p w:rsidR="00DE351A" w:rsidRPr="002A765F" w:rsidRDefault="00DE351A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2A765F">
              <w:rPr>
                <w:rFonts w:ascii="Century Gothic" w:hAnsi="Century Gothic"/>
                <w:sz w:val="20"/>
                <w:szCs w:val="20"/>
              </w:rPr>
              <w:t>Specializáció nélkül</w:t>
            </w:r>
            <w:r w:rsidR="000E754C" w:rsidRPr="002A765F">
              <w:rPr>
                <w:rFonts w:ascii="Century Gothic" w:hAnsi="Century Gothic"/>
                <w:sz w:val="20"/>
                <w:szCs w:val="20"/>
              </w:rPr>
              <w:t>i</w:t>
            </w:r>
            <w:r w:rsidRPr="002A765F">
              <w:rPr>
                <w:rFonts w:ascii="Century Gothic" w:hAnsi="Century Gothic"/>
                <w:sz w:val="20"/>
                <w:szCs w:val="20"/>
              </w:rPr>
              <w:t>, Adattudomány ösvény (nem hivatalos specializáció)</w:t>
            </w:r>
          </w:p>
        </w:tc>
      </w:tr>
    </w:tbl>
    <w:p w:rsidR="00C74FE4" w:rsidRPr="002A765F" w:rsidRDefault="00C74FE4" w:rsidP="00EA7D2D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910551" w:rsidRPr="002A765F" w:rsidRDefault="00910551" w:rsidP="005D474E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5D474E" w:rsidRPr="002A765F" w:rsidRDefault="00603E87" w:rsidP="005D474E">
      <w:pPr>
        <w:jc w:val="both"/>
        <w:rPr>
          <w:rFonts w:ascii="Century Gothic" w:hAnsi="Century Gothic" w:cstheme="minorHAnsi"/>
          <w:sz w:val="22"/>
          <w:szCs w:val="22"/>
        </w:rPr>
      </w:pPr>
      <w:r w:rsidRPr="002A765F">
        <w:rPr>
          <w:rFonts w:ascii="Century Gothic" w:hAnsi="Century Gothic" w:cstheme="minorHAnsi"/>
          <w:sz w:val="22"/>
          <w:szCs w:val="22"/>
        </w:rPr>
        <w:t>Kérjük</w:t>
      </w:r>
      <w:r w:rsidR="00E722D2" w:rsidRPr="002A765F">
        <w:rPr>
          <w:rFonts w:ascii="Century Gothic" w:hAnsi="Century Gothic" w:cstheme="minorHAnsi"/>
          <w:sz w:val="22"/>
          <w:szCs w:val="22"/>
        </w:rPr>
        <w:t>,</w:t>
      </w:r>
      <w:r w:rsidRPr="002A765F">
        <w:rPr>
          <w:rFonts w:ascii="Century Gothic" w:hAnsi="Century Gothic" w:cstheme="minorHAnsi"/>
          <w:sz w:val="22"/>
          <w:szCs w:val="22"/>
        </w:rPr>
        <w:t xml:space="preserve"> itt adja meg, m</w:t>
      </w:r>
      <w:r w:rsidR="005A5E0A" w:rsidRPr="002A765F">
        <w:rPr>
          <w:rFonts w:ascii="Century Gothic" w:hAnsi="Century Gothic" w:cstheme="minorHAnsi"/>
          <w:sz w:val="22"/>
          <w:szCs w:val="22"/>
        </w:rPr>
        <w:t>ilyen</w:t>
      </w:r>
      <w:r w:rsidRPr="002A765F">
        <w:rPr>
          <w:rFonts w:ascii="Century Gothic" w:hAnsi="Century Gothic" w:cstheme="minorHAnsi"/>
          <w:sz w:val="22"/>
          <w:szCs w:val="22"/>
        </w:rPr>
        <w:t xml:space="preserve"> </w:t>
      </w:r>
      <w:r w:rsidR="0046168B" w:rsidRPr="002A765F">
        <w:rPr>
          <w:rFonts w:ascii="Century Gothic" w:hAnsi="Century Gothic" w:cstheme="minorHAnsi"/>
          <w:sz w:val="22"/>
          <w:szCs w:val="22"/>
        </w:rPr>
        <w:t>specializációt</w:t>
      </w:r>
      <w:r w:rsidRPr="002A765F">
        <w:rPr>
          <w:rFonts w:ascii="Century Gothic" w:hAnsi="Century Gothic" w:cstheme="minorHAnsi"/>
          <w:sz w:val="22"/>
          <w:szCs w:val="22"/>
        </w:rPr>
        <w:t xml:space="preserve"> </w:t>
      </w:r>
      <w:r w:rsidR="00E62147" w:rsidRPr="002A765F">
        <w:rPr>
          <w:rFonts w:ascii="Century Gothic" w:hAnsi="Century Gothic" w:cstheme="minorHAnsi"/>
          <w:sz w:val="22"/>
          <w:szCs w:val="22"/>
        </w:rPr>
        <w:t>szeretn</w:t>
      </w:r>
      <w:r w:rsidR="005A5E0A" w:rsidRPr="002A765F">
        <w:rPr>
          <w:rFonts w:ascii="Century Gothic" w:hAnsi="Century Gothic" w:cstheme="minorHAnsi"/>
          <w:sz w:val="22"/>
          <w:szCs w:val="22"/>
        </w:rPr>
        <w:t>e</w:t>
      </w:r>
      <w:r w:rsidR="00E62147" w:rsidRPr="002A765F">
        <w:rPr>
          <w:rFonts w:ascii="Century Gothic" w:hAnsi="Century Gothic" w:cstheme="minorHAnsi"/>
          <w:sz w:val="22"/>
          <w:szCs w:val="22"/>
        </w:rPr>
        <w:t xml:space="preserve"> választani. </w:t>
      </w:r>
      <w:r w:rsidR="00BF622B" w:rsidRPr="002A765F">
        <w:rPr>
          <w:rFonts w:ascii="Century Gothic" w:hAnsi="Century Gothic" w:cstheme="minorHAnsi"/>
          <w:sz w:val="22"/>
          <w:szCs w:val="22"/>
        </w:rPr>
        <w:t xml:space="preserve">A választott </w:t>
      </w:r>
      <w:r w:rsidR="0046168B" w:rsidRPr="002A765F">
        <w:rPr>
          <w:rFonts w:ascii="Century Gothic" w:hAnsi="Century Gothic" w:cstheme="minorHAnsi"/>
          <w:sz w:val="22"/>
          <w:szCs w:val="22"/>
        </w:rPr>
        <w:t>specializáció</w:t>
      </w:r>
      <w:r w:rsidR="00D514C9" w:rsidRPr="002A765F">
        <w:rPr>
          <w:rFonts w:ascii="Century Gothic" w:hAnsi="Century Gothic" w:cstheme="minorHAnsi"/>
          <w:sz w:val="22"/>
          <w:szCs w:val="22"/>
        </w:rPr>
        <w:t xml:space="preserve"> véglegesítésére a szóbeli felvételin lesz lehetőség</w:t>
      </w:r>
      <w:r w:rsidR="00BF622B" w:rsidRPr="002A765F">
        <w:rPr>
          <w:rFonts w:ascii="Century Gothic" w:hAnsi="Century Gothic" w:cstheme="minorHAnsi"/>
          <w:sz w:val="22"/>
          <w:szCs w:val="22"/>
        </w:rPr>
        <w:t xml:space="preserve">. </w:t>
      </w:r>
      <w:r w:rsidR="0033006F" w:rsidRPr="002A765F">
        <w:rPr>
          <w:rFonts w:ascii="Century Gothic" w:hAnsi="Century Gothic" w:cstheme="minorHAnsi"/>
          <w:sz w:val="22"/>
          <w:szCs w:val="22"/>
        </w:rPr>
        <w:t>Lehetőség szerint</w:t>
      </w:r>
      <w:r w:rsidR="00D514C9" w:rsidRPr="002A765F">
        <w:rPr>
          <w:rFonts w:ascii="Century Gothic" w:hAnsi="Century Gothic" w:cstheme="minorHAnsi"/>
          <w:sz w:val="22"/>
          <w:szCs w:val="22"/>
        </w:rPr>
        <w:t xml:space="preserve"> jelöljön meg több </w:t>
      </w:r>
      <w:r w:rsidR="0046168B" w:rsidRPr="002A765F">
        <w:rPr>
          <w:rFonts w:ascii="Century Gothic" w:hAnsi="Century Gothic" w:cstheme="minorHAnsi"/>
          <w:sz w:val="22"/>
          <w:szCs w:val="22"/>
        </w:rPr>
        <w:t>specializáció</w:t>
      </w:r>
      <w:r w:rsidR="00D514C9" w:rsidRPr="002A765F">
        <w:rPr>
          <w:rFonts w:ascii="Century Gothic" w:hAnsi="Century Gothic" w:cstheme="minorHAnsi"/>
          <w:sz w:val="22"/>
          <w:szCs w:val="22"/>
        </w:rPr>
        <w:t>t</w:t>
      </w:r>
      <w:r w:rsidRPr="002A765F">
        <w:rPr>
          <w:rFonts w:ascii="Century Gothic" w:hAnsi="Century Gothic" w:cstheme="minorHAnsi"/>
          <w:sz w:val="22"/>
          <w:szCs w:val="22"/>
        </w:rPr>
        <w:t xml:space="preserve">: </w:t>
      </w:r>
    </w:p>
    <w:p w:rsidR="007B48C2" w:rsidRPr="002A765F" w:rsidRDefault="00910551" w:rsidP="007B48C2">
      <w:pPr>
        <w:pStyle w:val="Cmsor1"/>
        <w:rPr>
          <w:lang w:val="hu-HU"/>
        </w:rPr>
      </w:pPr>
      <w:r w:rsidRPr="002A765F">
        <w:rPr>
          <w:color w:val="000000" w:themeColor="text1"/>
          <w:lang w:val="hu-HU"/>
        </w:rPr>
        <w:t xml:space="preserve">                                                                        </w:t>
      </w:r>
      <w:r w:rsidR="007B48C2" w:rsidRPr="002A765F">
        <w:rPr>
          <w:color w:val="000000" w:themeColor="text1"/>
          <w:lang w:val="hu-HU"/>
        </w:rPr>
        <w:t>Választott specializáció</w:t>
      </w:r>
    </w:p>
    <w:tbl>
      <w:tblPr>
        <w:tblStyle w:val="Listaszertblzat6tarka1jellszn"/>
        <w:tblW w:w="5000" w:type="pct"/>
        <w:tblLayout w:type="fixed"/>
        <w:tblLook w:val="0480" w:firstRow="0" w:lastRow="0" w:firstColumn="1" w:lastColumn="0" w:noHBand="0" w:noVBand="1"/>
        <w:tblDescription w:val="Üzleti adatok táblázata"/>
      </w:tblPr>
      <w:tblGrid>
        <w:gridCol w:w="4435"/>
        <w:gridCol w:w="6481"/>
      </w:tblGrid>
      <w:tr w:rsidR="007B48C2" w:rsidRPr="002A765F" w:rsidTr="009105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</w:tcPr>
          <w:p w:rsidR="007B48C2" w:rsidRPr="002A765F" w:rsidRDefault="007B48C2" w:rsidP="007B48C2">
            <w:pPr>
              <w:pStyle w:val="Listaszerbekezds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helyen</w:t>
            </w:r>
          </w:p>
        </w:tc>
        <w:tc>
          <w:tcPr>
            <w:tcW w:w="6481" w:type="dxa"/>
          </w:tcPr>
          <w:p w:rsidR="007B48C2" w:rsidRPr="002A765F" w:rsidRDefault="00910551" w:rsidP="00C53C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Írja be a specializáció nevét</w:t>
            </w:r>
          </w:p>
        </w:tc>
      </w:tr>
      <w:tr w:rsidR="007B48C2" w:rsidRPr="002A765F" w:rsidTr="009105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</w:tcPr>
          <w:p w:rsidR="007B48C2" w:rsidRPr="002A765F" w:rsidRDefault="00910551" w:rsidP="00910551">
            <w:pPr>
              <w:pStyle w:val="Listaszerbekezds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helyen</w:t>
            </w:r>
          </w:p>
        </w:tc>
        <w:tc>
          <w:tcPr>
            <w:tcW w:w="6481" w:type="dxa"/>
          </w:tcPr>
          <w:p w:rsidR="007B48C2" w:rsidRPr="002A765F" w:rsidRDefault="00910551" w:rsidP="00C53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  <w:lang w:val="hu-HU"/>
              </w:rPr>
            </w:pPr>
            <w:r w:rsidRPr="002A765F">
              <w:rPr>
                <w:rFonts w:ascii="Century Gothic" w:hAnsi="Century Gothic"/>
                <w:sz w:val="20"/>
                <w:szCs w:val="20"/>
                <w:lang w:val="hu-HU"/>
              </w:rPr>
              <w:t>Írja be a specializáció nevét</w:t>
            </w:r>
          </w:p>
        </w:tc>
      </w:tr>
    </w:tbl>
    <w:p w:rsidR="007B48C2" w:rsidRPr="002A765F" w:rsidRDefault="007B48C2" w:rsidP="005D474E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5D474E" w:rsidRPr="002A765F" w:rsidRDefault="005D474E" w:rsidP="00D502BD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2A765F" w:rsidRDefault="002A765F" w:rsidP="00D502BD">
      <w:pPr>
        <w:jc w:val="both"/>
        <w:rPr>
          <w:rFonts w:ascii="Century Gothic" w:hAnsi="Century Gothic" w:cstheme="minorHAnsi"/>
          <w:b/>
          <w:sz w:val="22"/>
          <w:szCs w:val="22"/>
        </w:rPr>
      </w:pPr>
    </w:p>
    <w:p w:rsidR="002A765F" w:rsidRDefault="002A765F" w:rsidP="00D502BD">
      <w:pPr>
        <w:jc w:val="both"/>
        <w:rPr>
          <w:rFonts w:ascii="Century Gothic" w:hAnsi="Century Gothic" w:cstheme="minorHAnsi"/>
          <w:b/>
          <w:sz w:val="22"/>
          <w:szCs w:val="22"/>
        </w:rPr>
      </w:pPr>
    </w:p>
    <w:p w:rsidR="00EA7D2D" w:rsidRPr="002A765F" w:rsidRDefault="005522DE" w:rsidP="00D502BD">
      <w:pPr>
        <w:jc w:val="both"/>
        <w:rPr>
          <w:rFonts w:ascii="Century Gothic" w:hAnsi="Century Gothic" w:cstheme="minorHAnsi"/>
          <w:sz w:val="22"/>
          <w:szCs w:val="22"/>
        </w:rPr>
      </w:pPr>
      <w:r w:rsidRPr="002A765F">
        <w:rPr>
          <w:rFonts w:ascii="Century Gothic" w:hAnsi="Century Gothic" w:cstheme="minorHAnsi"/>
          <w:b/>
          <w:sz w:val="22"/>
          <w:szCs w:val="22"/>
        </w:rPr>
        <w:t xml:space="preserve">Többletpontok. </w:t>
      </w:r>
      <w:r w:rsidR="00EA7D2D" w:rsidRPr="002A765F">
        <w:rPr>
          <w:rFonts w:ascii="Century Gothic" w:hAnsi="Century Gothic" w:cstheme="minorHAnsi"/>
          <w:sz w:val="22"/>
          <w:szCs w:val="22"/>
        </w:rPr>
        <w:t>K</w:t>
      </w:r>
      <w:r w:rsidR="00A373B9" w:rsidRPr="002A765F">
        <w:rPr>
          <w:rFonts w:ascii="Century Gothic" w:hAnsi="Century Gothic" w:cstheme="minorHAnsi"/>
          <w:sz w:val="22"/>
          <w:szCs w:val="22"/>
        </w:rPr>
        <w:t>érjük, itt jelölje be</w:t>
      </w:r>
      <w:r w:rsidR="00EA7D2D" w:rsidRPr="002A765F">
        <w:rPr>
          <w:rFonts w:ascii="Century Gothic" w:hAnsi="Century Gothic" w:cstheme="minorHAnsi"/>
          <w:sz w:val="22"/>
          <w:szCs w:val="22"/>
        </w:rPr>
        <w:t xml:space="preserve">, milyen típusú </w:t>
      </w:r>
      <w:r w:rsidR="004769D9" w:rsidRPr="002A765F">
        <w:rPr>
          <w:rFonts w:ascii="Century Gothic" w:hAnsi="Century Gothic" w:cstheme="minorHAnsi"/>
          <w:sz w:val="22"/>
          <w:szCs w:val="22"/>
        </w:rPr>
        <w:t>többletpontok beszámítását kéri</w:t>
      </w:r>
      <w:r w:rsidR="001A7C08" w:rsidRPr="002A765F">
        <w:rPr>
          <w:rFonts w:ascii="Century Gothic" w:hAnsi="Century Gothic" w:cstheme="minorHAnsi"/>
          <w:sz w:val="22"/>
          <w:szCs w:val="22"/>
        </w:rPr>
        <w:t xml:space="preserve">. </w:t>
      </w:r>
    </w:p>
    <w:p w:rsidR="00F3014D" w:rsidRPr="002A765F" w:rsidRDefault="00F3014D" w:rsidP="00D502BD">
      <w:pPr>
        <w:jc w:val="both"/>
        <w:rPr>
          <w:rFonts w:ascii="Century Gothic" w:hAnsi="Century Gothic" w:cstheme="minorHAnsi"/>
          <w:sz w:val="22"/>
          <w:szCs w:val="22"/>
        </w:rPr>
      </w:pPr>
    </w:p>
    <w:tbl>
      <w:tblPr>
        <w:tblStyle w:val="Listaszertblzat6tarka1jellszn"/>
        <w:tblW w:w="4124" w:type="pct"/>
        <w:jc w:val="center"/>
        <w:tblBorders>
          <w:top w:val="none" w:sz="0" w:space="0" w:color="auto"/>
          <w:bottom w:val="none" w:sz="0" w:space="0" w:color="auto"/>
        </w:tblBorders>
        <w:tblLayout w:type="fixed"/>
        <w:tblLook w:val="0480" w:firstRow="0" w:lastRow="0" w:firstColumn="1" w:lastColumn="0" w:noHBand="0" w:noVBand="1"/>
      </w:tblPr>
      <w:tblGrid>
        <w:gridCol w:w="4435"/>
        <w:gridCol w:w="4569"/>
      </w:tblGrid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lastRenderedPageBreak/>
              <w:t>Alapdiplomán felüli nyelvvizsga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lang w:val="hu-HU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Demonstrátor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lang w:val="hu-HU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Intézményi TDK I. helyezés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Intézményi TDK II helyezés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Intézményi TDK III. helyezés/dicséret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Intézményi TDK részvétel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Kutatási és publikációs tevékenység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OTDK I. helyezés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OTDK II. helyezés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OTDK III. helyezés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OTDK részvétel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Versenyeken való részvétel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F3014D" w:rsidRPr="002A765F" w:rsidTr="006D1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35" w:type="dxa"/>
            <w:tcBorders>
              <w:righ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2A765F">
              <w:rPr>
                <w:rFonts w:ascii="Century Gothic" w:hAnsi="Century Gothic" w:cstheme="minorHAnsi"/>
                <w:sz w:val="20"/>
                <w:szCs w:val="20"/>
              </w:rPr>
              <w:t>Szakmai tevékenység (csak a fizikusoknak)</w:t>
            </w:r>
          </w:p>
        </w:tc>
        <w:tc>
          <w:tcPr>
            <w:tcW w:w="4568" w:type="dxa"/>
            <w:tcBorders>
              <w:left w:val="single" w:sz="4" w:space="0" w:color="548DD4" w:themeColor="text2" w:themeTint="99"/>
            </w:tcBorders>
          </w:tcPr>
          <w:p w:rsidR="00F3014D" w:rsidRPr="002A765F" w:rsidRDefault="00F3014D" w:rsidP="00F30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</w:tbl>
    <w:p w:rsidR="00F3014D" w:rsidRPr="000E754C" w:rsidRDefault="00F3014D" w:rsidP="00D502BD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4769D9" w:rsidRPr="007227B7" w:rsidRDefault="004769D9" w:rsidP="00D502B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EA7D2D" w:rsidRPr="007227B7" w:rsidRDefault="00EA7D2D" w:rsidP="00D502B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EA7D2D" w:rsidRPr="007227B7" w:rsidRDefault="00EA7D2D" w:rsidP="00D502B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3A6E4F" w:rsidRPr="007227B7" w:rsidRDefault="003A6E4F" w:rsidP="00D502B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3A6E4F" w:rsidRPr="007227B7" w:rsidRDefault="003A6E4F" w:rsidP="00D502BD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3A6E4F" w:rsidRPr="007227B7" w:rsidSect="0033006F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0C27"/>
    <w:multiLevelType w:val="hybridMultilevel"/>
    <w:tmpl w:val="C0D2B23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D354A4A"/>
    <w:multiLevelType w:val="hybridMultilevel"/>
    <w:tmpl w:val="4A4CAC3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A1F37"/>
    <w:multiLevelType w:val="hybridMultilevel"/>
    <w:tmpl w:val="B774529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1E4F9D"/>
    <w:multiLevelType w:val="hybridMultilevel"/>
    <w:tmpl w:val="E70E8F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610104"/>
    <w:multiLevelType w:val="hybridMultilevel"/>
    <w:tmpl w:val="E70E8F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D7D7C"/>
    <w:multiLevelType w:val="hybridMultilevel"/>
    <w:tmpl w:val="D8060DDE"/>
    <w:lvl w:ilvl="0" w:tplc="CB10DFE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Q3NDAxtjQzMzJT0lEKTi0uzszPAykwNKgFAM4nQnUtAAAA"/>
  </w:docVars>
  <w:rsids>
    <w:rsidRoot w:val="00D502BD"/>
    <w:rsid w:val="000155D1"/>
    <w:rsid w:val="000469D9"/>
    <w:rsid w:val="00051D47"/>
    <w:rsid w:val="00074A6F"/>
    <w:rsid w:val="00082D3C"/>
    <w:rsid w:val="000B1587"/>
    <w:rsid w:val="000E5E59"/>
    <w:rsid w:val="000E754C"/>
    <w:rsid w:val="0010516E"/>
    <w:rsid w:val="00183C8C"/>
    <w:rsid w:val="001902C0"/>
    <w:rsid w:val="001A7C08"/>
    <w:rsid w:val="00253AD6"/>
    <w:rsid w:val="002609A5"/>
    <w:rsid w:val="00284EE5"/>
    <w:rsid w:val="002A765F"/>
    <w:rsid w:val="00304A5F"/>
    <w:rsid w:val="00326826"/>
    <w:rsid w:val="0033006F"/>
    <w:rsid w:val="0033199E"/>
    <w:rsid w:val="003464A4"/>
    <w:rsid w:val="003A621D"/>
    <w:rsid w:val="003A6E4F"/>
    <w:rsid w:val="003A78D7"/>
    <w:rsid w:val="003B3C2A"/>
    <w:rsid w:val="003B799D"/>
    <w:rsid w:val="00401FEA"/>
    <w:rsid w:val="0046168B"/>
    <w:rsid w:val="00463B22"/>
    <w:rsid w:val="004769D9"/>
    <w:rsid w:val="00495DE6"/>
    <w:rsid w:val="005522DE"/>
    <w:rsid w:val="00566FCC"/>
    <w:rsid w:val="00570133"/>
    <w:rsid w:val="00585F20"/>
    <w:rsid w:val="005A5E0A"/>
    <w:rsid w:val="005B7194"/>
    <w:rsid w:val="005D3F7D"/>
    <w:rsid w:val="005D474E"/>
    <w:rsid w:val="005E596C"/>
    <w:rsid w:val="00603E87"/>
    <w:rsid w:val="00627121"/>
    <w:rsid w:val="00663DA1"/>
    <w:rsid w:val="006D1F2F"/>
    <w:rsid w:val="0070023D"/>
    <w:rsid w:val="00720AF5"/>
    <w:rsid w:val="007218E8"/>
    <w:rsid w:val="007227B7"/>
    <w:rsid w:val="00724F59"/>
    <w:rsid w:val="007B48C2"/>
    <w:rsid w:val="007E2BEE"/>
    <w:rsid w:val="007F7464"/>
    <w:rsid w:val="008171C9"/>
    <w:rsid w:val="00876501"/>
    <w:rsid w:val="00886722"/>
    <w:rsid w:val="008B252C"/>
    <w:rsid w:val="00905AD0"/>
    <w:rsid w:val="00910551"/>
    <w:rsid w:val="00923F18"/>
    <w:rsid w:val="00974757"/>
    <w:rsid w:val="00997D8B"/>
    <w:rsid w:val="009B4549"/>
    <w:rsid w:val="00A354E7"/>
    <w:rsid w:val="00A373B9"/>
    <w:rsid w:val="00AC7807"/>
    <w:rsid w:val="00B11C70"/>
    <w:rsid w:val="00B86466"/>
    <w:rsid w:val="00BC0D8C"/>
    <w:rsid w:val="00BE34E0"/>
    <w:rsid w:val="00BE70EA"/>
    <w:rsid w:val="00BF622B"/>
    <w:rsid w:val="00C7217E"/>
    <w:rsid w:val="00C74FE4"/>
    <w:rsid w:val="00C8011D"/>
    <w:rsid w:val="00CC69E4"/>
    <w:rsid w:val="00D502BD"/>
    <w:rsid w:val="00D514C9"/>
    <w:rsid w:val="00DB1903"/>
    <w:rsid w:val="00DD73D5"/>
    <w:rsid w:val="00DE351A"/>
    <w:rsid w:val="00E60699"/>
    <w:rsid w:val="00E62147"/>
    <w:rsid w:val="00E722D2"/>
    <w:rsid w:val="00EA7D2D"/>
    <w:rsid w:val="00F3014D"/>
    <w:rsid w:val="00F57F37"/>
    <w:rsid w:val="00FB4BF7"/>
    <w:rsid w:val="00FC3A87"/>
    <w:rsid w:val="00FD4338"/>
    <w:rsid w:val="00FE4432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1CE29677-5614-457B-8CB2-A5E2CCC2F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link w:val="Cmsor1Char"/>
    <w:uiPriority w:val="9"/>
    <w:qFormat/>
    <w:rsid w:val="0010516E"/>
    <w:pPr>
      <w:spacing w:before="360" w:after="60"/>
      <w:contextualSpacing/>
      <w:outlineLvl w:val="0"/>
    </w:pPr>
    <w:rPr>
      <w:rFonts w:ascii="Century Gothic" w:eastAsiaTheme="minorEastAsia" w:hAnsi="Century Gothic" w:cstheme="minorBidi"/>
      <w:b/>
      <w:bCs/>
      <w:color w:val="632423" w:themeColor="accent2" w:themeShade="80"/>
      <w:sz w:val="22"/>
      <w:lang w:val="hu" w:eastAsia="ja-JP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D502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627121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10516E"/>
    <w:rPr>
      <w:rFonts w:ascii="Century Gothic" w:eastAsiaTheme="minorEastAsia" w:hAnsi="Century Gothic" w:cstheme="minorBidi"/>
      <w:b/>
      <w:bCs/>
      <w:color w:val="632423" w:themeColor="accent2" w:themeShade="80"/>
      <w:sz w:val="22"/>
      <w:szCs w:val="24"/>
      <w:lang w:val="hu" w:eastAsia="ja-JP"/>
    </w:rPr>
  </w:style>
  <w:style w:type="table" w:styleId="Listaszertblzat6tarka1jellszn">
    <w:name w:val="List Table 6 Colorful Accent 1"/>
    <w:basedOn w:val="Normltblzat"/>
    <w:uiPriority w:val="51"/>
    <w:rsid w:val="0010516E"/>
    <w:pPr>
      <w:spacing w:before="40" w:after="40"/>
    </w:pPr>
    <w:rPr>
      <w:rFonts w:asciiTheme="minorHAnsi" w:eastAsiaTheme="minorEastAsia" w:hAnsiTheme="minorHAnsi" w:cstheme="minorBidi"/>
      <w:color w:val="244061" w:themeColor="accent1" w:themeShade="80"/>
      <w:sz w:val="22"/>
      <w:szCs w:val="22"/>
      <w:lang w:val="hu" w:eastAsia="ja-JP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  <w:tblCellMar>
        <w:left w:w="72" w:type="dxa"/>
        <w:right w:w="72" w:type="dxa"/>
      </w:tblCellMar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Cm">
    <w:name w:val="Title"/>
    <w:basedOn w:val="Norml"/>
    <w:link w:val="CmChar"/>
    <w:uiPriority w:val="1"/>
    <w:qFormat/>
    <w:rsid w:val="0010516E"/>
    <w:pPr>
      <w:pBdr>
        <w:bottom w:val="single" w:sz="4" w:space="1" w:color="943634" w:themeColor="accent2" w:themeShade="BF"/>
      </w:pBdr>
      <w:spacing w:before="40" w:after="40"/>
      <w:jc w:val="right"/>
    </w:pPr>
    <w:rPr>
      <w:rFonts w:ascii="Century Gothic" w:eastAsiaTheme="majorEastAsia" w:hAnsi="Century Gothic" w:cstheme="majorBidi"/>
      <w:b/>
      <w:bCs/>
      <w:color w:val="632423" w:themeColor="accent2" w:themeShade="80"/>
      <w:sz w:val="32"/>
      <w:szCs w:val="32"/>
      <w:lang w:val="hu" w:eastAsia="ja-JP"/>
    </w:rPr>
  </w:style>
  <w:style w:type="character" w:customStyle="1" w:styleId="CmChar">
    <w:name w:val="Cím Char"/>
    <w:basedOn w:val="Bekezdsalapbettpusa"/>
    <w:link w:val="Cm"/>
    <w:uiPriority w:val="1"/>
    <w:rsid w:val="0010516E"/>
    <w:rPr>
      <w:rFonts w:ascii="Century Gothic" w:eastAsiaTheme="majorEastAsia" w:hAnsi="Century Gothic" w:cstheme="majorBidi"/>
      <w:b/>
      <w:bCs/>
      <w:color w:val="632423" w:themeColor="accent2" w:themeShade="80"/>
      <w:sz w:val="32"/>
      <w:szCs w:val="32"/>
      <w:lang w:val="hu" w:eastAsia="ja-JP"/>
    </w:rPr>
  </w:style>
  <w:style w:type="character" w:styleId="Helyrzszveg">
    <w:name w:val="Placeholder Text"/>
    <w:basedOn w:val="Bekezdsalapbettpusa"/>
    <w:uiPriority w:val="99"/>
    <w:semiHidden/>
    <w:rsid w:val="00923F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B347A9E49574006BA04FC777237FBB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9B78015-89A7-49D8-9498-4C39E1EF6757}"/>
      </w:docPartPr>
      <w:docPartBody>
        <w:p w:rsidR="0096636E" w:rsidRDefault="00C57AAF" w:rsidP="00C57AAF">
          <w:pPr>
            <w:pStyle w:val="AB347A9E49574006BA04FC777237FBBE"/>
          </w:pPr>
          <w:r>
            <w:rPr>
              <w:lang w:bidi="hu"/>
            </w:rPr>
            <w:t>Személyes adatok</w:t>
          </w:r>
        </w:p>
      </w:docPartBody>
    </w:docPart>
    <w:docPart>
      <w:docPartPr>
        <w:name w:val="95E598F679D74F04AE6748E91EC2EBF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BCBC49E-FC98-4E24-950D-D3CDAEA381B6}"/>
      </w:docPartPr>
      <w:docPartBody>
        <w:p w:rsidR="0096636E" w:rsidRDefault="00C57AAF" w:rsidP="00C57AAF">
          <w:pPr>
            <w:pStyle w:val="95E598F679D74F04AE6748E91EC2EBF9"/>
          </w:pPr>
          <w:r w:rsidRPr="005C237A">
            <w:rPr>
              <w:lang w:bidi="hu"/>
            </w:rPr>
            <w:t>Teljes név</w:t>
          </w:r>
        </w:p>
      </w:docPartBody>
    </w:docPart>
    <w:docPart>
      <w:docPartPr>
        <w:name w:val="5632E9DD6CC34886BAD2043F5DD7308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9EC001C-0152-4BA7-8199-26069A6E1C25}"/>
      </w:docPartPr>
      <w:docPartBody>
        <w:p w:rsidR="0096636E" w:rsidRDefault="00C57AAF" w:rsidP="00C57AAF">
          <w:pPr>
            <w:pStyle w:val="5632E9DD6CC34886BAD2043F5DD73082"/>
          </w:pPr>
          <w:r>
            <w:rPr>
              <w:lang w:bidi="hu"/>
            </w:rPr>
            <w:t>Adja meg a teljes nevet</w:t>
          </w:r>
        </w:p>
      </w:docPartBody>
    </w:docPart>
    <w:docPart>
      <w:docPartPr>
        <w:name w:val="E726F3BA5217409B8B531575F39FBFD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9C926E2-8C41-42EA-80C3-26B22A1163E3}"/>
      </w:docPartPr>
      <w:docPartBody>
        <w:p w:rsidR="0096636E" w:rsidRDefault="00C57AAF" w:rsidP="00C57AAF">
          <w:pPr>
            <w:pStyle w:val="E726F3BA5217409B8B531575F39FBFD0"/>
          </w:pPr>
          <w:r w:rsidRPr="009D07BB">
            <w:rPr>
              <w:lang w:bidi="hu"/>
            </w:rPr>
            <w:t>Mobilszám</w:t>
          </w:r>
        </w:p>
      </w:docPartBody>
    </w:docPart>
    <w:docPart>
      <w:docPartPr>
        <w:name w:val="0F840DBCC4784B13932373B3C123FF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3FAFDF0-EDDF-4349-B88F-1F61B2C5B155}"/>
      </w:docPartPr>
      <w:docPartBody>
        <w:p w:rsidR="0096636E" w:rsidRDefault="00C57AAF" w:rsidP="00C57AAF">
          <w:pPr>
            <w:pStyle w:val="0F840DBCC4784B13932373B3C123FF04"/>
          </w:pPr>
          <w:r>
            <w:rPr>
              <w:lang w:bidi="hu"/>
            </w:rPr>
            <w:t>Adja meg a mobilszámát</w:t>
          </w:r>
        </w:p>
      </w:docPartBody>
    </w:docPart>
    <w:docPart>
      <w:docPartPr>
        <w:name w:val="629B123AA30D4FDDA1B76DFF4C6F67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ACA8912-4B1A-4836-833D-6A4BB09D0D2B}"/>
      </w:docPartPr>
      <w:docPartBody>
        <w:p w:rsidR="0096636E" w:rsidRDefault="00C57AAF" w:rsidP="00C57AAF">
          <w:pPr>
            <w:pStyle w:val="629B123AA30D4FDDA1B76DFF4C6F679C"/>
          </w:pPr>
          <w:r w:rsidRPr="005C237A">
            <w:rPr>
              <w:lang w:bidi="hu"/>
            </w:rPr>
            <w:t>Személyes adatok űrlapja utazásho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7AAF"/>
    <w:rsid w:val="0096636E"/>
    <w:rsid w:val="00C5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B347A9E49574006BA04FC777237FBBE">
    <w:name w:val="AB347A9E49574006BA04FC777237FBBE"/>
    <w:rsid w:val="00C57AAF"/>
  </w:style>
  <w:style w:type="paragraph" w:customStyle="1" w:styleId="95E598F679D74F04AE6748E91EC2EBF9">
    <w:name w:val="95E598F679D74F04AE6748E91EC2EBF9"/>
    <w:rsid w:val="00C57AAF"/>
  </w:style>
  <w:style w:type="paragraph" w:customStyle="1" w:styleId="5632E9DD6CC34886BAD2043F5DD73082">
    <w:name w:val="5632E9DD6CC34886BAD2043F5DD73082"/>
    <w:rsid w:val="00C57AAF"/>
  </w:style>
  <w:style w:type="paragraph" w:customStyle="1" w:styleId="E726F3BA5217409B8B531575F39FBFD0">
    <w:name w:val="E726F3BA5217409B8B531575F39FBFD0"/>
    <w:rsid w:val="00C57AAF"/>
  </w:style>
  <w:style w:type="paragraph" w:customStyle="1" w:styleId="0F840DBCC4784B13932373B3C123FF04">
    <w:name w:val="0F840DBCC4784B13932373B3C123FF04"/>
    <w:rsid w:val="00C57AAF"/>
  </w:style>
  <w:style w:type="paragraph" w:customStyle="1" w:styleId="3902012FC4FF49409DA81B9F77D75DC7">
    <w:name w:val="3902012FC4FF49409DA81B9F77D75DC7"/>
    <w:rsid w:val="00C57AAF"/>
  </w:style>
  <w:style w:type="paragraph" w:customStyle="1" w:styleId="629B123AA30D4FDDA1B76DFF4C6F679C">
    <w:name w:val="629B123AA30D4FDDA1B76DFF4C6F679C"/>
    <w:rsid w:val="00C57AAF"/>
  </w:style>
  <w:style w:type="paragraph" w:customStyle="1" w:styleId="1C619F320E454C0EBCDD130D60BD179F">
    <w:name w:val="1C619F320E454C0EBCDD130D60BD179F"/>
    <w:rsid w:val="00C57AAF"/>
  </w:style>
  <w:style w:type="paragraph" w:customStyle="1" w:styleId="E5099FE30A9C4E71AAA7DA08EE9893DA">
    <w:name w:val="E5099FE30A9C4E71AAA7DA08EE9893DA"/>
    <w:rsid w:val="00C57AAF"/>
  </w:style>
  <w:style w:type="paragraph" w:customStyle="1" w:styleId="3440939AECC14E9090DFBA2F391A82E8">
    <w:name w:val="3440939AECC14E9090DFBA2F391A82E8"/>
    <w:rsid w:val="00C57AAF"/>
  </w:style>
  <w:style w:type="paragraph" w:customStyle="1" w:styleId="81EB4FFB281744FF81996035CA1590AE">
    <w:name w:val="81EB4FFB281744FF81996035CA1590AE"/>
    <w:rsid w:val="00C57AAF"/>
  </w:style>
  <w:style w:type="paragraph" w:customStyle="1" w:styleId="34FDD86AF39A4C25916828519E545607">
    <w:name w:val="34FDD86AF39A4C25916828519E545607"/>
    <w:rsid w:val="00C57AAF"/>
  </w:style>
  <w:style w:type="character" w:styleId="Helyrzszveg">
    <w:name w:val="Placeholder Text"/>
    <w:basedOn w:val="Bekezdsalapbettpusa"/>
    <w:uiPriority w:val="99"/>
    <w:semiHidden/>
    <w:rsid w:val="0096636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E8E93-6CA7-41BD-9761-C754B1CC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</Pages>
  <Words>287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év: ……………………………………………………………………</vt:lpstr>
    </vt:vector>
  </TitlesOfParts>
  <Company>BM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év: ……………………………………………………………………</dc:title>
  <dc:creator>Csákány Anikó</dc:creator>
  <cp:keywords>számú adatlap MSc felvételihez (BME TTK)</cp:keywords>
  <cp:lastModifiedBy>Vida Mária</cp:lastModifiedBy>
  <cp:revision>24</cp:revision>
  <cp:lastPrinted>2009-04-23T19:10:00Z</cp:lastPrinted>
  <dcterms:created xsi:type="dcterms:W3CDTF">2015-11-30T14:59:00Z</dcterms:created>
  <dcterms:modified xsi:type="dcterms:W3CDTF">2024-03-20T08:10:00Z</dcterms:modified>
</cp:coreProperties>
</file>